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7134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F4C991E" w:rsidR="007B4A91" w:rsidRDefault="0028737E">
      <w:pPr>
        <w:rPr>
          <w:sz w:val="28"/>
          <w:szCs w:val="28"/>
        </w:rPr>
      </w:pPr>
      <w:r>
        <w:rPr>
          <w:sz w:val="28"/>
          <w:szCs w:val="28"/>
        </w:rPr>
        <w:t>The Adventures of Super Mario</w:t>
      </w:r>
    </w:p>
    <w:p w14:paraId="34A9E19B" w14:textId="77777777" w:rsidR="007B4A91" w:rsidRDefault="0047134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7E8F15B" w14:textId="77777777" w:rsidR="00691AAC" w:rsidRDefault="00691AAC" w:rsidP="00691AAC">
      <w:pPr>
        <w:ind w:left="720"/>
        <w:rPr>
          <w:sz w:val="28"/>
          <w:szCs w:val="28"/>
        </w:rPr>
      </w:pPr>
    </w:p>
    <w:p w14:paraId="555F2033" w14:textId="40C53F30" w:rsidR="007B4A91" w:rsidRDefault="0028737E">
      <w:pPr>
        <w:ind w:left="720"/>
        <w:rPr>
          <w:sz w:val="28"/>
          <w:szCs w:val="28"/>
        </w:rPr>
      </w:pPr>
      <w:r>
        <w:rPr>
          <w:sz w:val="28"/>
          <w:szCs w:val="28"/>
        </w:rPr>
        <w:t>There are 3 levels in the game.</w:t>
      </w:r>
    </w:p>
    <w:p w14:paraId="6E801C7A" w14:textId="77777777" w:rsidR="00691AAC" w:rsidRDefault="00691AAC">
      <w:pPr>
        <w:ind w:left="720"/>
        <w:rPr>
          <w:sz w:val="28"/>
          <w:szCs w:val="28"/>
        </w:rPr>
      </w:pPr>
    </w:p>
    <w:p w14:paraId="0E53D2A8" w14:textId="0F707298" w:rsidR="0028737E" w:rsidRDefault="0028737E">
      <w:pPr>
        <w:ind w:left="720"/>
        <w:rPr>
          <w:sz w:val="28"/>
          <w:szCs w:val="28"/>
        </w:rPr>
      </w:pPr>
      <w:r>
        <w:rPr>
          <w:sz w:val="28"/>
          <w:szCs w:val="28"/>
        </w:rPr>
        <w:t>1</w:t>
      </w:r>
      <w:r w:rsidRPr="0028737E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Level – The aim for the first level is</w:t>
      </w:r>
      <w:r w:rsidR="00691AAC">
        <w:rPr>
          <w:sz w:val="28"/>
          <w:szCs w:val="28"/>
        </w:rPr>
        <w:t xml:space="preserve"> to help Super Mario  get all</w:t>
      </w:r>
      <w:r>
        <w:rPr>
          <w:sz w:val="28"/>
          <w:szCs w:val="28"/>
        </w:rPr>
        <w:t xml:space="preserve"> the </w:t>
      </w:r>
      <w:r w:rsidR="00691AAC">
        <w:rPr>
          <w:sz w:val="28"/>
          <w:szCs w:val="28"/>
        </w:rPr>
        <w:t>gold coins and escape the maze while also saving him from his enemies, the Cactuses.</w:t>
      </w:r>
    </w:p>
    <w:p w14:paraId="43D16E27" w14:textId="77777777" w:rsidR="00691AAC" w:rsidRDefault="00691AAC">
      <w:pPr>
        <w:ind w:left="720"/>
        <w:rPr>
          <w:sz w:val="28"/>
          <w:szCs w:val="28"/>
        </w:rPr>
      </w:pPr>
    </w:p>
    <w:p w14:paraId="547BB57E" w14:textId="2B923EC2" w:rsidR="00691AAC" w:rsidRDefault="00691AAC">
      <w:pPr>
        <w:ind w:left="720"/>
        <w:rPr>
          <w:sz w:val="28"/>
          <w:szCs w:val="28"/>
        </w:rPr>
      </w:pPr>
      <w:r>
        <w:rPr>
          <w:sz w:val="28"/>
          <w:szCs w:val="28"/>
        </w:rPr>
        <w:t>2</w:t>
      </w:r>
      <w:r w:rsidRPr="00691AAC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Level – In the second level the goal is to help Super mario in a infinite runner game, saving him from dangers and his enemies while also collecting goodies like gold coins at the same time.</w:t>
      </w:r>
    </w:p>
    <w:p w14:paraId="589D74AF" w14:textId="77777777" w:rsidR="00691AAC" w:rsidRDefault="00691AAC">
      <w:pPr>
        <w:ind w:left="720"/>
        <w:rPr>
          <w:sz w:val="28"/>
          <w:szCs w:val="28"/>
        </w:rPr>
      </w:pPr>
    </w:p>
    <w:p w14:paraId="247E6282" w14:textId="06B05E41" w:rsidR="00691AAC" w:rsidRDefault="00691AAC">
      <w:pPr>
        <w:ind w:left="720"/>
        <w:rPr>
          <w:sz w:val="28"/>
          <w:szCs w:val="28"/>
        </w:rPr>
      </w:pPr>
      <w:r>
        <w:rPr>
          <w:sz w:val="28"/>
          <w:szCs w:val="28"/>
        </w:rPr>
        <w:t>3</w:t>
      </w:r>
      <w:r w:rsidRPr="00691AAC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Level – Level 3 is going to be the toughest. Super Mario is a hero.</w:t>
      </w:r>
    </w:p>
    <w:p w14:paraId="17E6A764" w14:textId="6FA9C748" w:rsidR="00691AAC" w:rsidRDefault="00691AA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is in space fighting bad alieans who are  in spaceships trying to destroy earth. </w:t>
      </w:r>
      <w:r w:rsidR="00A427C1">
        <w:rPr>
          <w:sz w:val="28"/>
          <w:szCs w:val="28"/>
        </w:rPr>
        <w:t>You have to help Super Mario by helping him shoot spaceships and also save himself at the same time.</w:t>
      </w:r>
      <w:r>
        <w:rPr>
          <w:sz w:val="28"/>
          <w:szCs w:val="28"/>
        </w:rPr>
        <w:t xml:space="preserve"> </w:t>
      </w:r>
    </w:p>
    <w:p w14:paraId="3D632C61" w14:textId="77777777" w:rsidR="007B4A91" w:rsidRDefault="0047134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7456DC9" w:rsidR="007B4A91" w:rsidRDefault="00A427C1">
      <w:pPr>
        <w:ind w:left="720"/>
        <w:rPr>
          <w:sz w:val="28"/>
          <w:szCs w:val="28"/>
        </w:rPr>
      </w:pPr>
      <w:r>
        <w:rPr>
          <w:sz w:val="28"/>
          <w:szCs w:val="28"/>
        </w:rPr>
        <w:t>Super Mario is a really adventurous and good person. He does many risky and dangerous mission. So this time he has asked you to help him in his top 3 missions!!!!</w:t>
      </w:r>
    </w:p>
    <w:p w14:paraId="6102F988" w14:textId="77777777" w:rsidR="007B4A91" w:rsidRDefault="0047134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7134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7134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8EDE48B" w:rsidR="007B4A91" w:rsidRDefault="00A427C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3315AEE" w:rsidR="007B4A91" w:rsidRDefault="0081165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with arrow keys,shoot,collect coins and his main goal is to save earth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A51E957" w:rsidR="007B4A91" w:rsidRDefault="0081165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1FD0839" w:rsidR="007B4A91" w:rsidRDefault="0081165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ans are inside these spaceships and want to destroy Super Mario and earth.They can shoot bullets and move around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E5B74DB" w:rsidR="007B4A91" w:rsidRDefault="008116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228DFF1" w:rsidR="007B4A91" w:rsidRDefault="0081165C" w:rsidP="0081165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IN"/>
              </w:rPr>
              <w:t>Can kill the player if they touch i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8862445" w:rsidR="007B4A91" w:rsidRDefault="008116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CA08A2A" w:rsidR="007B4A91" w:rsidRDefault="008116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 the player to move on and for boundries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93DAE7B" w:rsidR="007B4A91" w:rsidRDefault="008116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8BD1D74" w:rsidR="007B4A91" w:rsidRDefault="008116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or collecting and getting more money 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F420FC9" w:rsidR="007B4A91" w:rsidRDefault="00CA77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4004F91" w:rsidR="007B4A91" w:rsidRDefault="00CA77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make the maz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1815C1C" w:rsidR="007B4A91" w:rsidRDefault="00CA77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C558FAB" w:rsidR="007B4A91" w:rsidRDefault="00CA77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collect after finishing the maz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68FB1ABE" w:rsidR="007B4A91" w:rsidRDefault="00227748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 w:bidi="th-TH"/>
        </w:rPr>
        <w:lastRenderedPageBreak/>
        <w:drawing>
          <wp:inline distT="0" distB="0" distL="0" distR="0" wp14:anchorId="2C4A219A" wp14:editId="1FA3AD3E">
            <wp:extent cx="5943600" cy="4351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mScanner 07-26-2021 21.49_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 w:bidi="th-TH"/>
        </w:rPr>
        <w:lastRenderedPageBreak/>
        <w:drawing>
          <wp:inline distT="0" distB="0" distL="0" distR="0" wp14:anchorId="20FEA519" wp14:editId="6410863F">
            <wp:extent cx="5943600" cy="42773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mScanner 07-26-2021 21.49_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  <w:sz w:val="28"/>
          <w:szCs w:val="28"/>
          <w:lang w:val="en-US" w:eastAsia="en-US" w:bidi="th-TH"/>
        </w:rPr>
        <w:lastRenderedPageBreak/>
        <w:drawing>
          <wp:inline distT="0" distB="0" distL="0" distR="0" wp14:anchorId="09B517AD" wp14:editId="7BC30DD1">
            <wp:extent cx="5943600" cy="42024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mScanner 07-26-2021 21.49_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C39E5BE" w14:textId="77777777" w:rsidR="007B4A91" w:rsidRDefault="00471345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471345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471345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39EF9A6" w:rsidR="007B4A91" w:rsidRDefault="00150C15">
      <w:pPr>
        <w:rPr>
          <w:sz w:val="28"/>
          <w:szCs w:val="28"/>
        </w:rPr>
      </w:pPr>
      <w:r>
        <w:rPr>
          <w:sz w:val="28"/>
          <w:szCs w:val="28"/>
        </w:rPr>
        <w:t>I have added levels, speed changes,</w:t>
      </w:r>
      <w:r w:rsidR="0081165C">
        <w:rPr>
          <w:sz w:val="28"/>
          <w:szCs w:val="28"/>
        </w:rPr>
        <w:t xml:space="preserve"> scores and treasures to make my game interesting and engaging for people to play.</w:t>
      </w:r>
      <w:r w:rsidR="00471345">
        <w:pict w14:anchorId="2BE0C1BB">
          <v:rect id="_x0000_i1034" style="width:0;height:1.5pt" o:hralign="center" o:hrstd="t" o:hr="t" fillcolor="#a0a0a0" stroked="f"/>
        </w:pict>
      </w:r>
      <w:r w:rsidR="00471345"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093D13" w14:textId="77777777" w:rsidR="00471345" w:rsidRDefault="00471345" w:rsidP="0081165C">
      <w:pPr>
        <w:spacing w:line="240" w:lineRule="auto"/>
      </w:pPr>
      <w:r>
        <w:separator/>
      </w:r>
    </w:p>
  </w:endnote>
  <w:endnote w:type="continuationSeparator" w:id="0">
    <w:p w14:paraId="099F0739" w14:textId="77777777" w:rsidR="00471345" w:rsidRDefault="00471345" w:rsidP="008116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596B64" w14:textId="77777777" w:rsidR="00471345" w:rsidRDefault="00471345" w:rsidP="0081165C">
      <w:pPr>
        <w:spacing w:line="240" w:lineRule="auto"/>
      </w:pPr>
      <w:r>
        <w:separator/>
      </w:r>
    </w:p>
  </w:footnote>
  <w:footnote w:type="continuationSeparator" w:id="0">
    <w:p w14:paraId="27E8701F" w14:textId="77777777" w:rsidR="00471345" w:rsidRDefault="00471345" w:rsidP="0081165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0C15"/>
    <w:rsid w:val="00227748"/>
    <w:rsid w:val="0028737E"/>
    <w:rsid w:val="00471345"/>
    <w:rsid w:val="00556965"/>
    <w:rsid w:val="00691AAC"/>
    <w:rsid w:val="007B4A91"/>
    <w:rsid w:val="0081165C"/>
    <w:rsid w:val="00A427C1"/>
    <w:rsid w:val="00CA776F"/>
    <w:rsid w:val="00E827B8"/>
    <w:rsid w:val="00FB1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165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165C"/>
  </w:style>
  <w:style w:type="paragraph" w:styleId="Footer">
    <w:name w:val="footer"/>
    <w:basedOn w:val="Normal"/>
    <w:link w:val="FooterChar"/>
    <w:uiPriority w:val="99"/>
    <w:unhideWhenUsed/>
    <w:rsid w:val="0081165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16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7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ipra Vyas</cp:lastModifiedBy>
  <cp:revision>4</cp:revision>
  <dcterms:created xsi:type="dcterms:W3CDTF">2021-07-26T08:36:00Z</dcterms:created>
  <dcterms:modified xsi:type="dcterms:W3CDTF">2021-07-26T14:54:00Z</dcterms:modified>
</cp:coreProperties>
</file>